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03F0B" w14:textId="37D24108" w:rsidR="00CF474E" w:rsidRPr="003D3A39" w:rsidRDefault="00253B05" w:rsidP="00CF474E">
      <w:pPr>
        <w:pStyle w:val="Title"/>
        <w:rPr>
          <w:rFonts w:ascii="Century Gothic" w:hAnsi="Century Gothic"/>
          <w:color w:val="7030A0"/>
          <w:sz w:val="52"/>
          <w:szCs w:val="52"/>
        </w:rPr>
      </w:pPr>
      <w:r w:rsidRPr="003D3A39">
        <w:rPr>
          <w:rFonts w:ascii="Century Gothic" w:hAnsi="Century Gothic"/>
          <w:color w:val="7030A0"/>
          <w:sz w:val="52"/>
          <w:szCs w:val="52"/>
        </w:rPr>
        <w:t xml:space="preserve">Research Summary </w:t>
      </w:r>
      <w:r w:rsidR="00F96741" w:rsidRPr="003D3A39">
        <w:rPr>
          <w:rFonts w:ascii="Century Gothic" w:hAnsi="Century Gothic"/>
          <w:color w:val="7030A0"/>
          <w:sz w:val="52"/>
          <w:szCs w:val="52"/>
        </w:rPr>
        <w:t>Template</w:t>
      </w:r>
    </w:p>
    <w:p w14:paraId="2DDF61DD" w14:textId="77777777" w:rsidR="00453865" w:rsidRDefault="00406052" w:rsidP="00406052">
      <w:r w:rsidRPr="00406052">
        <w:rPr>
          <w:i/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8890C47" wp14:editId="6DE473A1">
                <wp:simplePos x="0" y="0"/>
                <wp:positionH relativeFrom="margin">
                  <wp:align>left</wp:align>
                </wp:positionH>
                <wp:positionV relativeFrom="paragraph">
                  <wp:posOffset>238125</wp:posOffset>
                </wp:positionV>
                <wp:extent cx="5924550" cy="24574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2457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12B75D" w14:textId="2AB936B9" w:rsidR="00406052" w:rsidRPr="00406052" w:rsidRDefault="003C63B8" w:rsidP="0040605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Part 1 of this document </w:t>
                            </w:r>
                            <w:r w:rsidR="00406052" w:rsidRPr="00406052">
                              <w:rPr>
                                <w:i/>
                              </w:rPr>
                              <w:t xml:space="preserve">covers important information for distributing and linking to your paper. </w:t>
                            </w:r>
                            <w:r>
                              <w:rPr>
                                <w:i/>
                              </w:rPr>
                              <w:t xml:space="preserve">Part 2 </w:t>
                            </w:r>
                            <w:r w:rsidR="00406052" w:rsidRPr="00406052">
                              <w:rPr>
                                <w:i/>
                              </w:rPr>
                              <w:t>forms t</w:t>
                            </w:r>
                            <w:r w:rsidR="00406052">
                              <w:rPr>
                                <w:i/>
                              </w:rPr>
                              <w:t xml:space="preserve">he body of </w:t>
                            </w:r>
                            <w:r w:rsidR="00406052" w:rsidRPr="00406052">
                              <w:rPr>
                                <w:i/>
                              </w:rPr>
                              <w:t xml:space="preserve">your summary. Write </w:t>
                            </w:r>
                            <w:r w:rsidR="003D3A39">
                              <w:rPr>
                                <w:i/>
                              </w:rPr>
                              <w:t xml:space="preserve">in a simple, </w:t>
                            </w:r>
                            <w:r>
                              <w:rPr>
                                <w:i/>
                              </w:rPr>
                              <w:t xml:space="preserve">conversational tone. </w:t>
                            </w:r>
                            <w:r w:rsidR="00406052" w:rsidRPr="00406052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A</w:t>
                            </w:r>
                            <w:r w:rsidR="00406052" w:rsidRPr="00406052">
                              <w:rPr>
                                <w:i/>
                              </w:rPr>
                              <w:t xml:space="preserve">void technical jargon </w:t>
                            </w:r>
                            <w:r>
                              <w:rPr>
                                <w:i/>
                              </w:rPr>
                              <w:t>and</w:t>
                            </w:r>
                            <w:r w:rsidR="00406052" w:rsidRPr="00406052">
                              <w:rPr>
                                <w:i/>
                              </w:rPr>
                              <w:t xml:space="preserve"> provide definitions. </w:t>
                            </w:r>
                          </w:p>
                          <w:p w14:paraId="5D9EBBF9" w14:textId="1F8CB2E3" w:rsidR="00406052" w:rsidRDefault="00406052">
                            <w:pPr>
                              <w:rPr>
                                <w:i/>
                              </w:rPr>
                            </w:pPr>
                            <w:r w:rsidRPr="00406052">
                              <w:rPr>
                                <w:i/>
                              </w:rPr>
                              <w:t>Please forward to the ALSWH Communications and Engagement Officer</w:t>
                            </w:r>
                            <w:r w:rsidR="003C63B8">
                              <w:rPr>
                                <w:i/>
                              </w:rPr>
                              <w:t xml:space="preserve"> (</w:t>
                            </w:r>
                            <w:hyperlink r:id="rId8" w:history="1">
                              <w:r w:rsidR="003C63B8" w:rsidRPr="00307635">
                                <w:rPr>
                                  <w:rStyle w:val="Hyperlink"/>
                                  <w:i/>
                                </w:rPr>
                                <w:t>helen.gray@uq.edu.au</w:t>
                              </w:r>
                            </w:hyperlink>
                            <w:r w:rsidR="003C63B8">
                              <w:rPr>
                                <w:i/>
                              </w:rPr>
                              <w:t xml:space="preserve"> </w:t>
                            </w:r>
                            <w:r w:rsidRPr="00406052">
                              <w:rPr>
                                <w:i/>
                              </w:rPr>
                              <w:t xml:space="preserve"> for final editing and help with distribution. </w:t>
                            </w:r>
                          </w:p>
                          <w:p w14:paraId="76496DB7" w14:textId="77777777" w:rsidR="003D3A39" w:rsidRDefault="003D3A39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ee examples at:</w:t>
                            </w:r>
                          </w:p>
                          <w:p w14:paraId="7EE517E2" w14:textId="60978CD4" w:rsidR="003D3A39" w:rsidRPr="003D3A39" w:rsidRDefault="003D3A39" w:rsidP="003D3A3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i/>
                              </w:rPr>
                            </w:pPr>
                            <w:hyperlink r:id="rId9" w:history="1">
                              <w:r w:rsidRPr="00307635">
                                <w:rPr>
                                  <w:rStyle w:val="Hyperlink"/>
                                  <w:i/>
                                </w:rPr>
                                <w:t>https://alswh.org.au/resources/did-changing-mbs-criteria-reduce-overuse-of-vitamin-d-testing/</w:t>
                              </w:r>
                            </w:hyperlink>
                            <w:r w:rsidRPr="003D3A39"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414299E7" w14:textId="2CBC25B4" w:rsidR="003D3A39" w:rsidRPr="003D3A39" w:rsidRDefault="003D3A39" w:rsidP="003D3A3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i/>
                              </w:rPr>
                            </w:pPr>
                            <w:hyperlink r:id="rId10" w:history="1">
                              <w:r w:rsidRPr="003D3A39">
                                <w:rPr>
                                  <w:rStyle w:val="Hyperlink"/>
                                  <w:i/>
                                </w:rPr>
                                <w:t>https://alswh.org.au/resources/one-in-six-australian-women-have-had-an-abortion/</w:t>
                              </w:r>
                            </w:hyperlink>
                          </w:p>
                          <w:p w14:paraId="3076D3CA" w14:textId="6552A22B" w:rsidR="003D3A39" w:rsidRDefault="003D3A39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379E5165" w14:textId="77777777" w:rsidR="003D3A39" w:rsidRDefault="003D3A39">
                            <w:pPr>
                              <w:rPr>
                                <w:i/>
                              </w:rPr>
                            </w:pPr>
                          </w:p>
                          <w:p w14:paraId="69849D20" w14:textId="77777777" w:rsidR="003D3A39" w:rsidRPr="003C63B8" w:rsidRDefault="003D3A3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890C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8.75pt;width:466.5pt;height:193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" fillcolor="#f2f2f2 [3052]">
                <v:textbox>
                  <w:txbxContent>
                    <w:p w14:paraId="6412B75D" w14:textId="2AB936B9" w:rsidR="00406052" w:rsidRPr="00406052" w:rsidRDefault="003C63B8" w:rsidP="0040605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Part 1 of this document </w:t>
                      </w:r>
                      <w:r w:rsidR="00406052" w:rsidRPr="00406052">
                        <w:rPr>
                          <w:i/>
                        </w:rPr>
                        <w:t xml:space="preserve">covers important information for distributing and linking to your paper. </w:t>
                      </w:r>
                      <w:r>
                        <w:rPr>
                          <w:i/>
                        </w:rPr>
                        <w:t xml:space="preserve">Part 2 </w:t>
                      </w:r>
                      <w:r w:rsidR="00406052" w:rsidRPr="00406052">
                        <w:rPr>
                          <w:i/>
                        </w:rPr>
                        <w:t>forms t</w:t>
                      </w:r>
                      <w:r w:rsidR="00406052">
                        <w:rPr>
                          <w:i/>
                        </w:rPr>
                        <w:t xml:space="preserve">he body of </w:t>
                      </w:r>
                      <w:r w:rsidR="00406052" w:rsidRPr="00406052">
                        <w:rPr>
                          <w:i/>
                        </w:rPr>
                        <w:t xml:space="preserve">your summary. Write </w:t>
                      </w:r>
                      <w:r w:rsidR="003D3A39">
                        <w:rPr>
                          <w:i/>
                        </w:rPr>
                        <w:t xml:space="preserve">in a simple, </w:t>
                      </w:r>
                      <w:r>
                        <w:rPr>
                          <w:i/>
                        </w:rPr>
                        <w:t xml:space="preserve">conversational tone. </w:t>
                      </w:r>
                      <w:r w:rsidR="00406052" w:rsidRPr="00406052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>A</w:t>
                      </w:r>
                      <w:r w:rsidR="00406052" w:rsidRPr="00406052">
                        <w:rPr>
                          <w:i/>
                        </w:rPr>
                        <w:t xml:space="preserve">void technical jargon </w:t>
                      </w:r>
                      <w:r>
                        <w:rPr>
                          <w:i/>
                        </w:rPr>
                        <w:t>and</w:t>
                      </w:r>
                      <w:r w:rsidR="00406052" w:rsidRPr="00406052">
                        <w:rPr>
                          <w:i/>
                        </w:rPr>
                        <w:t xml:space="preserve"> provide definitions. </w:t>
                      </w:r>
                    </w:p>
                    <w:p w14:paraId="5D9EBBF9" w14:textId="1F8CB2E3" w:rsidR="00406052" w:rsidRDefault="00406052">
                      <w:pPr>
                        <w:rPr>
                          <w:i/>
                        </w:rPr>
                      </w:pPr>
                      <w:r w:rsidRPr="00406052">
                        <w:rPr>
                          <w:i/>
                        </w:rPr>
                        <w:t>Please forward to the ALSWH Communications and Engagement Officer</w:t>
                      </w:r>
                      <w:r w:rsidR="003C63B8">
                        <w:rPr>
                          <w:i/>
                        </w:rPr>
                        <w:t xml:space="preserve"> (</w:t>
                      </w:r>
                      <w:hyperlink r:id="rId11" w:history="1">
                        <w:r w:rsidR="003C63B8" w:rsidRPr="00307635">
                          <w:rPr>
                            <w:rStyle w:val="Hyperlink"/>
                            <w:i/>
                          </w:rPr>
                          <w:t>helen.gray@uq.edu.au</w:t>
                        </w:r>
                      </w:hyperlink>
                      <w:r w:rsidR="003C63B8">
                        <w:rPr>
                          <w:i/>
                        </w:rPr>
                        <w:t xml:space="preserve"> </w:t>
                      </w:r>
                      <w:r w:rsidRPr="00406052">
                        <w:rPr>
                          <w:i/>
                        </w:rPr>
                        <w:t xml:space="preserve"> for final editing and help with distribution. </w:t>
                      </w:r>
                    </w:p>
                    <w:p w14:paraId="76496DB7" w14:textId="77777777" w:rsidR="003D3A39" w:rsidRDefault="003D3A39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ee examples at:</w:t>
                      </w:r>
                    </w:p>
                    <w:p w14:paraId="7EE517E2" w14:textId="60978CD4" w:rsidR="003D3A39" w:rsidRPr="003D3A39" w:rsidRDefault="003D3A39" w:rsidP="003D3A3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i/>
                        </w:rPr>
                      </w:pPr>
                      <w:hyperlink r:id="rId12" w:history="1">
                        <w:r w:rsidRPr="00307635">
                          <w:rPr>
                            <w:rStyle w:val="Hyperlink"/>
                            <w:i/>
                          </w:rPr>
                          <w:t>https://alswh.org.au/resources/did-changing-mbs-criteria-reduce-overuse-of-vitamin-d-testing/</w:t>
                        </w:r>
                      </w:hyperlink>
                      <w:r w:rsidRPr="003D3A39">
                        <w:rPr>
                          <w:i/>
                        </w:rPr>
                        <w:t xml:space="preserve"> </w:t>
                      </w:r>
                    </w:p>
                    <w:p w14:paraId="414299E7" w14:textId="2CBC25B4" w:rsidR="003D3A39" w:rsidRPr="003D3A39" w:rsidRDefault="003D3A39" w:rsidP="003D3A3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i/>
                        </w:rPr>
                      </w:pPr>
                      <w:hyperlink r:id="rId13" w:history="1">
                        <w:r w:rsidRPr="003D3A39">
                          <w:rPr>
                            <w:rStyle w:val="Hyperlink"/>
                            <w:i/>
                          </w:rPr>
                          <w:t>https://alswh.org.au/resources/one-in-six-australian-women-have-had-an-abortion/</w:t>
                        </w:r>
                      </w:hyperlink>
                    </w:p>
                    <w:p w14:paraId="3076D3CA" w14:textId="6552A22B" w:rsidR="003D3A39" w:rsidRDefault="003D3A39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 </w:t>
                      </w:r>
                    </w:p>
                    <w:p w14:paraId="379E5165" w14:textId="77777777" w:rsidR="003D3A39" w:rsidRDefault="003D3A39">
                      <w:pPr>
                        <w:rPr>
                          <w:i/>
                        </w:rPr>
                      </w:pPr>
                    </w:p>
                    <w:p w14:paraId="69849D20" w14:textId="77777777" w:rsidR="003D3A39" w:rsidRPr="003C63B8" w:rsidRDefault="003D3A39">
                      <w:pPr>
                        <w:rPr>
                          <w:i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BA1F18" w14:textId="77777777" w:rsidR="00406052" w:rsidRDefault="00406052" w:rsidP="00406052">
      <w:pPr>
        <w:rPr>
          <w:i/>
        </w:rPr>
      </w:pPr>
    </w:p>
    <w:p w14:paraId="1847C452" w14:textId="183446E1" w:rsidR="007867EA" w:rsidRPr="003D3A39" w:rsidRDefault="007867EA" w:rsidP="007867EA">
      <w:pPr>
        <w:pStyle w:val="Heading1"/>
        <w:rPr>
          <w:rFonts w:ascii="Century Gothic" w:hAnsi="Century Gothic"/>
          <w:color w:val="7030A0"/>
        </w:rPr>
      </w:pPr>
      <w:r w:rsidRPr="003D3A39">
        <w:rPr>
          <w:rFonts w:ascii="Century Gothic" w:hAnsi="Century Gothic"/>
          <w:color w:val="7030A0"/>
        </w:rPr>
        <w:t xml:space="preserve">Part 1 </w:t>
      </w:r>
      <w:r w:rsidR="00733414" w:rsidRPr="003D3A39">
        <w:rPr>
          <w:rFonts w:ascii="Century Gothic" w:hAnsi="Century Gothic"/>
          <w:color w:val="7030A0"/>
        </w:rPr>
        <w:t>–</w:t>
      </w:r>
      <w:r w:rsidRPr="003D3A39">
        <w:rPr>
          <w:rFonts w:ascii="Century Gothic" w:hAnsi="Century Gothic"/>
          <w:color w:val="7030A0"/>
        </w:rPr>
        <w:t xml:space="preserve"> </w:t>
      </w:r>
      <w:r w:rsidR="003D3A39">
        <w:rPr>
          <w:rFonts w:ascii="Century Gothic" w:hAnsi="Century Gothic"/>
          <w:color w:val="7030A0"/>
        </w:rPr>
        <w:t xml:space="preserve">Meta data </w:t>
      </w:r>
    </w:p>
    <w:p w14:paraId="14434726" w14:textId="77777777" w:rsidR="00AC3481" w:rsidRPr="00CF474E" w:rsidRDefault="00AC3481" w:rsidP="00AC3481">
      <w:pPr>
        <w:rPr>
          <w:b/>
        </w:rPr>
      </w:pPr>
      <w:r w:rsidRPr="00CF474E">
        <w:rPr>
          <w:b/>
        </w:rPr>
        <w:t>Citation:</w:t>
      </w:r>
    </w:p>
    <w:p w14:paraId="740D299C" w14:textId="77777777" w:rsidR="00AC3481" w:rsidRPr="00CF474E" w:rsidRDefault="00AC3481" w:rsidP="00AC3481"/>
    <w:p w14:paraId="38023757" w14:textId="77777777" w:rsidR="00AC3481" w:rsidRDefault="00AC3481" w:rsidP="00AC3481">
      <w:r>
        <w:rPr>
          <w:b/>
        </w:rPr>
        <w:t xml:space="preserve">DOI: </w:t>
      </w:r>
      <w:r w:rsidRPr="00CF474E">
        <w:rPr>
          <w:i/>
        </w:rPr>
        <w:t>(please include the hyperlink)</w:t>
      </w:r>
    </w:p>
    <w:p w14:paraId="4811CD36" w14:textId="77777777" w:rsidR="00AC3481" w:rsidRPr="00CF474E" w:rsidRDefault="00AC3481" w:rsidP="00AC3481"/>
    <w:p w14:paraId="6DFA6AD4" w14:textId="77777777" w:rsidR="00AC3481" w:rsidRPr="00CF474E" w:rsidRDefault="00AC3481" w:rsidP="00AC3481">
      <w:pPr>
        <w:rPr>
          <w:b/>
        </w:rPr>
      </w:pPr>
      <w:r>
        <w:rPr>
          <w:b/>
        </w:rPr>
        <w:t>Open Access</w:t>
      </w:r>
      <w:r w:rsidRPr="00CF474E">
        <w:rPr>
          <w:b/>
        </w:rPr>
        <w:t>: Yes/No</w:t>
      </w:r>
    </w:p>
    <w:p w14:paraId="3AE13B88" w14:textId="77777777" w:rsidR="00AC3481" w:rsidRDefault="00AC3481" w:rsidP="00AC3481"/>
    <w:p w14:paraId="6DB59543" w14:textId="77777777" w:rsidR="001B6A80" w:rsidRPr="00CF474E" w:rsidRDefault="001B6A80" w:rsidP="001B6A80">
      <w:pPr>
        <w:rPr>
          <w:b/>
        </w:rPr>
      </w:pPr>
      <w:r>
        <w:rPr>
          <w:b/>
        </w:rPr>
        <w:t>Contact</w:t>
      </w:r>
      <w:r w:rsidRPr="00CF474E">
        <w:rPr>
          <w:b/>
        </w:rPr>
        <w:t>:</w:t>
      </w:r>
      <w:r>
        <w:rPr>
          <w:b/>
        </w:rPr>
        <w:t xml:space="preserve"> (name, institute, email)</w:t>
      </w:r>
    </w:p>
    <w:p w14:paraId="6A2C28C4" w14:textId="77777777" w:rsidR="001B6A80" w:rsidRDefault="001B6A80" w:rsidP="001B6A80"/>
    <w:p w14:paraId="3B24EA1A" w14:textId="77777777" w:rsidR="001B6A80" w:rsidRPr="00CF474E" w:rsidRDefault="001B6A80" w:rsidP="001B6A80">
      <w:pPr>
        <w:rPr>
          <w:i/>
        </w:rPr>
      </w:pPr>
      <w:r>
        <w:rPr>
          <w:b/>
        </w:rPr>
        <w:t>Social Media</w:t>
      </w:r>
      <w:r w:rsidR="00406052">
        <w:rPr>
          <w:b/>
        </w:rPr>
        <w:t xml:space="preserve"> Handles</w:t>
      </w:r>
      <w:r>
        <w:rPr>
          <w:b/>
        </w:rPr>
        <w:t xml:space="preserve">: </w:t>
      </w:r>
      <w:r>
        <w:rPr>
          <w:i/>
        </w:rPr>
        <w:t xml:space="preserve">Who should be tagged in social media posts promoting your lay summary e.g. researchers’ or institute’s Facebook page or Twitter handles.  </w:t>
      </w:r>
    </w:p>
    <w:p w14:paraId="1235CDCD" w14:textId="77777777" w:rsidR="001B6A80" w:rsidRDefault="001B6A80" w:rsidP="00CF474E">
      <w:pPr>
        <w:rPr>
          <w:b/>
        </w:rPr>
      </w:pPr>
    </w:p>
    <w:p w14:paraId="3524E998" w14:textId="63E6F486" w:rsidR="00CF474E" w:rsidRDefault="00CF474E" w:rsidP="00CF474E">
      <w:r w:rsidRPr="00CF474E">
        <w:rPr>
          <w:b/>
        </w:rPr>
        <w:t xml:space="preserve">Audience: </w:t>
      </w:r>
      <w:r w:rsidRPr="00CF474E">
        <w:rPr>
          <w:i/>
        </w:rPr>
        <w:t xml:space="preserve">Who should know about your research? </w:t>
      </w:r>
      <w:r w:rsidRPr="00F90210">
        <w:rPr>
          <w:i/>
          <w:noProof/>
        </w:rPr>
        <w:t>policy makers</w:t>
      </w:r>
      <w:r w:rsidRPr="00CF474E">
        <w:rPr>
          <w:i/>
        </w:rPr>
        <w:t xml:space="preserve">, doctors, nutritionists, aged care workers, </w:t>
      </w:r>
      <w:r w:rsidR="00453865">
        <w:rPr>
          <w:i/>
        </w:rPr>
        <w:t>women who are trying to conceive</w:t>
      </w:r>
      <w:r w:rsidRPr="00CF474E">
        <w:rPr>
          <w:i/>
        </w:rPr>
        <w:t>, pre-menopausal women…</w:t>
      </w:r>
      <w:r w:rsidRPr="00CF474E">
        <w:t xml:space="preserve"> </w:t>
      </w:r>
      <w:r w:rsidR="00733414">
        <w:t xml:space="preserve">be as specific as possible. </w:t>
      </w:r>
    </w:p>
    <w:p w14:paraId="642247EE" w14:textId="77777777" w:rsidR="00CF474E" w:rsidRDefault="00CF474E" w:rsidP="00CF474E"/>
    <w:p w14:paraId="122E5BE4" w14:textId="77777777" w:rsidR="00CF474E" w:rsidRPr="00CF474E" w:rsidRDefault="00CF474E" w:rsidP="00CF474E">
      <w:pPr>
        <w:rPr>
          <w:i/>
        </w:rPr>
      </w:pPr>
      <w:r w:rsidRPr="00CF474E">
        <w:rPr>
          <w:b/>
        </w:rPr>
        <w:t>Keywords:</w:t>
      </w:r>
      <w:r>
        <w:rPr>
          <w:b/>
        </w:rPr>
        <w:t xml:space="preserve"> </w:t>
      </w:r>
      <w:r>
        <w:rPr>
          <w:i/>
        </w:rPr>
        <w:t>These will be used on the website and as hashtags on social media posts</w:t>
      </w:r>
      <w:r w:rsidR="001B6A80">
        <w:rPr>
          <w:i/>
        </w:rPr>
        <w:t>.</w:t>
      </w:r>
    </w:p>
    <w:p w14:paraId="1787F8EC" w14:textId="77777777" w:rsidR="00CF474E" w:rsidRPr="00CF474E" w:rsidRDefault="00CF474E" w:rsidP="00CF474E"/>
    <w:p w14:paraId="0194922C" w14:textId="35CC2F5B" w:rsidR="007867EA" w:rsidRPr="00F96741" w:rsidRDefault="007867EA" w:rsidP="00F96741">
      <w:pPr>
        <w:pStyle w:val="Heading1"/>
        <w:rPr>
          <w:rFonts w:ascii="Century Gothic" w:hAnsi="Century Gothic"/>
          <w:color w:val="7030A0"/>
        </w:rPr>
      </w:pPr>
      <w:r w:rsidRPr="003D3A39">
        <w:rPr>
          <w:rFonts w:ascii="Century Gothic" w:hAnsi="Century Gothic"/>
          <w:color w:val="7030A0"/>
        </w:rPr>
        <w:lastRenderedPageBreak/>
        <w:t xml:space="preserve">Part 2 - </w:t>
      </w:r>
      <w:r w:rsidR="00733414" w:rsidRPr="003D3A39">
        <w:rPr>
          <w:rFonts w:ascii="Century Gothic" w:hAnsi="Century Gothic"/>
          <w:color w:val="7030A0"/>
        </w:rPr>
        <w:t>Research</w:t>
      </w:r>
      <w:r w:rsidR="00CF474E" w:rsidRPr="003D3A39">
        <w:rPr>
          <w:rFonts w:ascii="Century Gothic" w:hAnsi="Century Gothic"/>
          <w:color w:val="7030A0"/>
        </w:rPr>
        <w:t xml:space="preserve"> Summary </w:t>
      </w:r>
      <w:r w:rsidR="00253B05" w:rsidRPr="003D3A39">
        <w:rPr>
          <w:rFonts w:ascii="Century Gothic" w:hAnsi="Century Gothic"/>
          <w:color w:val="7030A0"/>
        </w:rPr>
        <w:t>Text</w:t>
      </w:r>
    </w:p>
    <w:p w14:paraId="3BB85D8E" w14:textId="0870C2E5" w:rsidR="00745EFE" w:rsidRPr="00CF474E" w:rsidRDefault="005D5DAB" w:rsidP="00CF474E">
      <w:r w:rsidRPr="00CF474E">
        <w:rPr>
          <w:b/>
        </w:rPr>
        <w:t xml:space="preserve">Heading: </w:t>
      </w:r>
      <w:r w:rsidR="00C50BED" w:rsidRPr="00CF474E">
        <w:rPr>
          <w:i/>
        </w:rPr>
        <w:t>A</w:t>
      </w:r>
      <w:r w:rsidR="00FB06D6" w:rsidRPr="00CF474E">
        <w:rPr>
          <w:i/>
        </w:rPr>
        <w:t xml:space="preserve">ttention-getting </w:t>
      </w:r>
      <w:r w:rsidRPr="00CF474E">
        <w:rPr>
          <w:i/>
        </w:rPr>
        <w:t>head</w:t>
      </w:r>
      <w:r w:rsidR="00C50BED" w:rsidRPr="00CF474E">
        <w:rPr>
          <w:i/>
        </w:rPr>
        <w:t xml:space="preserve">line </w:t>
      </w:r>
      <w:r w:rsidR="003C63B8">
        <w:rPr>
          <w:i/>
        </w:rPr>
        <w:t>– Not the</w:t>
      </w:r>
      <w:r w:rsidR="00C50BED" w:rsidRPr="00CF474E">
        <w:rPr>
          <w:i/>
        </w:rPr>
        <w:t xml:space="preserve"> title of paper</w:t>
      </w:r>
    </w:p>
    <w:p w14:paraId="2AE9D393" w14:textId="77777777" w:rsidR="00CF474E" w:rsidRPr="0045402B" w:rsidRDefault="00CF474E" w:rsidP="00CF474E">
      <w:pPr>
        <w:rPr>
          <w:b/>
          <w:bCs/>
        </w:rPr>
      </w:pPr>
    </w:p>
    <w:p w14:paraId="67667C2D" w14:textId="6BF1E81A" w:rsidR="00CF474E" w:rsidRPr="00CF474E" w:rsidRDefault="003C63B8" w:rsidP="00CF474E">
      <w:pPr>
        <w:rPr>
          <w:rFonts w:cs="MinionPro-Regular"/>
        </w:rPr>
      </w:pPr>
      <w:r>
        <w:rPr>
          <w:b/>
        </w:rPr>
        <w:t>Fast Facts</w:t>
      </w:r>
      <w:r w:rsidR="00346E95" w:rsidRPr="00CF474E">
        <w:rPr>
          <w:b/>
        </w:rPr>
        <w:t>:</w:t>
      </w:r>
      <w:r w:rsidR="005D5DAB" w:rsidRPr="00CF474E">
        <w:rPr>
          <w:b/>
        </w:rPr>
        <w:t xml:space="preserve"> </w:t>
      </w:r>
      <w:r w:rsidR="00C50BED" w:rsidRPr="00CF474E">
        <w:rPr>
          <w:i/>
        </w:rPr>
        <w:t>H</w:t>
      </w:r>
      <w:r w:rsidR="00CF474E">
        <w:rPr>
          <w:i/>
        </w:rPr>
        <w:t>ighlight the most important</w:t>
      </w:r>
      <w:r w:rsidR="005D5DAB" w:rsidRPr="00CF474E">
        <w:rPr>
          <w:i/>
        </w:rPr>
        <w:t xml:space="preserve"> points in the summary </w:t>
      </w:r>
      <w:r w:rsidR="00C50BED" w:rsidRPr="00CF474E">
        <w:rPr>
          <w:i/>
        </w:rPr>
        <w:t>(</w:t>
      </w:r>
      <w:r w:rsidR="00CF474E" w:rsidRPr="00CF474E">
        <w:rPr>
          <w:i/>
        </w:rPr>
        <w:t>3-4 bullet points</w:t>
      </w:r>
      <w:r w:rsidR="00C50BED" w:rsidRPr="00CF474E">
        <w:rPr>
          <w:i/>
        </w:rPr>
        <w:t>)</w:t>
      </w:r>
      <w:r w:rsidR="00771394" w:rsidRPr="00CF474E">
        <w:rPr>
          <w:i/>
        </w:rPr>
        <w:t>.</w:t>
      </w:r>
      <w:r w:rsidR="00771394" w:rsidRPr="00CF474E">
        <w:t xml:space="preserve"> </w:t>
      </w:r>
    </w:p>
    <w:p w14:paraId="61B6B904" w14:textId="4F128FCC" w:rsidR="00CF474E" w:rsidRDefault="00733414" w:rsidP="00733414">
      <w:pPr>
        <w:pStyle w:val="ListParagraph"/>
        <w:numPr>
          <w:ilvl w:val="0"/>
          <w:numId w:val="1"/>
        </w:numPr>
        <w:rPr>
          <w:rFonts w:cs="MinionPro-Regular"/>
        </w:rPr>
      </w:pPr>
      <w:r>
        <w:rPr>
          <w:rFonts w:cs="MinionPro-Regular"/>
        </w:rPr>
        <w:t xml:space="preserve"> </w:t>
      </w:r>
    </w:p>
    <w:p w14:paraId="162370B6" w14:textId="08D39AAC" w:rsidR="00733414" w:rsidRDefault="00733414" w:rsidP="00733414">
      <w:pPr>
        <w:pStyle w:val="ListParagraph"/>
        <w:numPr>
          <w:ilvl w:val="0"/>
          <w:numId w:val="1"/>
        </w:numPr>
        <w:rPr>
          <w:rFonts w:cs="MinionPro-Regular"/>
        </w:rPr>
      </w:pPr>
      <w:r>
        <w:rPr>
          <w:rFonts w:cs="MinionPro-Regular"/>
        </w:rPr>
        <w:t xml:space="preserve"> </w:t>
      </w:r>
    </w:p>
    <w:p w14:paraId="38E16F68" w14:textId="77777777" w:rsidR="00733414" w:rsidRPr="00733414" w:rsidRDefault="00733414" w:rsidP="00733414">
      <w:pPr>
        <w:pStyle w:val="ListParagraph"/>
        <w:numPr>
          <w:ilvl w:val="0"/>
          <w:numId w:val="1"/>
        </w:numPr>
        <w:rPr>
          <w:rFonts w:cs="MinionPro-Regular"/>
        </w:rPr>
      </w:pPr>
    </w:p>
    <w:p w14:paraId="39E4B328" w14:textId="0C212CAA" w:rsidR="00E73546" w:rsidRPr="00CF474E" w:rsidRDefault="003C63B8" w:rsidP="00CF474E">
      <w:pPr>
        <w:rPr>
          <w:rFonts w:cs="MinionPro-Regular"/>
        </w:rPr>
      </w:pPr>
      <w:r>
        <w:rPr>
          <w:b/>
        </w:rPr>
        <w:t>Background</w:t>
      </w:r>
      <w:r w:rsidR="005D5DAB" w:rsidRPr="00CF474E">
        <w:rPr>
          <w:b/>
        </w:rPr>
        <w:t>:</w:t>
      </w:r>
      <w:r w:rsidR="00C50BED" w:rsidRPr="00CF474E">
        <w:t xml:space="preserve"> </w:t>
      </w:r>
      <w:r w:rsidR="00C50BED" w:rsidRPr="00CF474E">
        <w:rPr>
          <w:i/>
        </w:rPr>
        <w:t>Why should people care about this topic and your outcomes?</w:t>
      </w:r>
      <w:r>
        <w:rPr>
          <w:i/>
        </w:rPr>
        <w:t xml:space="preserve"> </w:t>
      </w:r>
      <w:r w:rsidR="00F96741">
        <w:rPr>
          <w:i/>
        </w:rPr>
        <w:t xml:space="preserve">What do they need to understand first? </w:t>
      </w:r>
      <w:proofErr w:type="gramStart"/>
      <w:r>
        <w:rPr>
          <w:i/>
        </w:rPr>
        <w:t>(</w:t>
      </w:r>
      <w:proofErr w:type="gramEnd"/>
      <w:r>
        <w:rPr>
          <w:i/>
        </w:rPr>
        <w:t>1-2 paragraphs)</w:t>
      </w:r>
    </w:p>
    <w:p w14:paraId="15B9E42B" w14:textId="77777777" w:rsidR="00453865" w:rsidRDefault="00453865" w:rsidP="00CF474E">
      <w:pPr>
        <w:rPr>
          <w:b/>
        </w:rPr>
      </w:pPr>
    </w:p>
    <w:p w14:paraId="177308E9" w14:textId="25B3A6F9" w:rsidR="00E73546" w:rsidRPr="00CF474E" w:rsidRDefault="00346E95" w:rsidP="00CF474E">
      <w:pPr>
        <w:rPr>
          <w:b/>
        </w:rPr>
      </w:pPr>
      <w:r w:rsidRPr="00CF474E">
        <w:rPr>
          <w:b/>
        </w:rPr>
        <w:t>What did the researchers do</w:t>
      </w:r>
      <w:r w:rsidR="00733414">
        <w:rPr>
          <w:b/>
        </w:rPr>
        <w:t>?</w:t>
      </w:r>
      <w:r w:rsidR="0045402B">
        <w:rPr>
          <w:b/>
        </w:rPr>
        <w:t xml:space="preserve"> </w:t>
      </w:r>
      <w:r w:rsidR="0045402B">
        <w:rPr>
          <w:i/>
        </w:rPr>
        <w:t xml:space="preserve">100 words. Include the cohort, ages, survey year/number, factors analysed or accounted for. </w:t>
      </w:r>
    </w:p>
    <w:p w14:paraId="33298A78" w14:textId="77777777" w:rsidR="00CF474E" w:rsidRPr="00CF474E" w:rsidRDefault="00CF474E" w:rsidP="00CF474E"/>
    <w:p w14:paraId="5BB1DD6E" w14:textId="5E1E1BC1" w:rsidR="00E73546" w:rsidRPr="00CF474E" w:rsidRDefault="00346E95" w:rsidP="00CF474E">
      <w:r w:rsidRPr="00CF474E">
        <w:rPr>
          <w:b/>
        </w:rPr>
        <w:t>What did the research find</w:t>
      </w:r>
      <w:r w:rsidR="00733414">
        <w:rPr>
          <w:b/>
        </w:rPr>
        <w:t>?</w:t>
      </w:r>
      <w:r w:rsidR="005D5DAB" w:rsidRPr="00CF474E">
        <w:rPr>
          <w:b/>
        </w:rPr>
        <w:t xml:space="preserve"> </w:t>
      </w:r>
      <w:r w:rsidR="005D5DAB" w:rsidRPr="00CF474E">
        <w:rPr>
          <w:i/>
        </w:rPr>
        <w:t>100 words</w:t>
      </w:r>
      <w:r w:rsidR="00CF474E">
        <w:rPr>
          <w:i/>
        </w:rPr>
        <w:t xml:space="preserve">. </w:t>
      </w:r>
      <w:r w:rsidR="00771394" w:rsidRPr="00CF474E">
        <w:rPr>
          <w:i/>
        </w:rPr>
        <w:t xml:space="preserve">Was there anything surprising in your results? </w:t>
      </w:r>
      <w:r w:rsidR="00F96741">
        <w:rPr>
          <w:i/>
        </w:rPr>
        <w:t xml:space="preserve">What are the implications? </w:t>
      </w:r>
      <w:r w:rsidR="0045402B">
        <w:rPr>
          <w:i/>
        </w:rPr>
        <w:t xml:space="preserve">Graphs and tables are welcome. </w:t>
      </w:r>
      <w:r w:rsidR="00F96741">
        <w:rPr>
          <w:i/>
        </w:rPr>
        <w:t>F</w:t>
      </w:r>
      <w:r w:rsidR="0045402B">
        <w:rPr>
          <w:i/>
        </w:rPr>
        <w:t xml:space="preserve">or copyright reasons </w:t>
      </w:r>
      <w:r w:rsidR="00F96741">
        <w:rPr>
          <w:i/>
        </w:rPr>
        <w:t xml:space="preserve">we will recreate and simplify graphics from the paper. </w:t>
      </w:r>
      <w:r w:rsidR="0045402B">
        <w:rPr>
          <w:i/>
        </w:rPr>
        <w:t xml:space="preserve"> </w:t>
      </w:r>
    </w:p>
    <w:p w14:paraId="5188BBDF" w14:textId="77777777" w:rsidR="00E73546" w:rsidRPr="00CF474E" w:rsidRDefault="00E73546" w:rsidP="00CF474E"/>
    <w:p w14:paraId="44C76A80" w14:textId="08C66601" w:rsidR="00733414" w:rsidRDefault="00346E95" w:rsidP="00CF474E">
      <w:pPr>
        <w:rPr>
          <w:i/>
        </w:rPr>
      </w:pPr>
      <w:r w:rsidRPr="00CF474E">
        <w:rPr>
          <w:b/>
        </w:rPr>
        <w:t xml:space="preserve">How can </w:t>
      </w:r>
      <w:r w:rsidR="003C63B8">
        <w:rPr>
          <w:b/>
        </w:rPr>
        <w:t>readers</w:t>
      </w:r>
      <w:r w:rsidRPr="00CF474E">
        <w:rPr>
          <w:b/>
        </w:rPr>
        <w:t xml:space="preserve"> use this research</w:t>
      </w:r>
      <w:r w:rsidR="00733414">
        <w:rPr>
          <w:b/>
        </w:rPr>
        <w:t>?</w:t>
      </w:r>
      <w:r w:rsidR="005D5DAB" w:rsidRPr="00CF474E">
        <w:rPr>
          <w:rFonts w:ascii="MinionPro-Regular" w:hAnsi="MinionPro-Regular" w:cs="MinionPro-Regular"/>
        </w:rPr>
        <w:t xml:space="preserve"> </w:t>
      </w:r>
      <w:r w:rsidR="00C50BED" w:rsidRPr="00CF474E">
        <w:rPr>
          <w:rFonts w:ascii="MinionPro-Regular" w:hAnsi="MinionPro-Regular" w:cs="MinionPro-Regular"/>
        </w:rPr>
        <w:t xml:space="preserve"> </w:t>
      </w:r>
      <w:r w:rsidR="00771394" w:rsidRPr="00CF474E">
        <w:rPr>
          <w:i/>
        </w:rPr>
        <w:t xml:space="preserve">What is the takeaway message or action for </w:t>
      </w:r>
      <w:r w:rsidR="007867EA">
        <w:rPr>
          <w:i/>
        </w:rPr>
        <w:t>your audience</w:t>
      </w:r>
      <w:r w:rsidR="00733414">
        <w:rPr>
          <w:i/>
        </w:rPr>
        <w:t>?</w:t>
      </w:r>
    </w:p>
    <w:p w14:paraId="059C3DF8" w14:textId="20505486" w:rsidR="00E73546" w:rsidRPr="0045402B" w:rsidRDefault="007867EA" w:rsidP="00CF474E">
      <w:pPr>
        <w:rPr>
          <w:iCs/>
        </w:rPr>
      </w:pPr>
      <w:r w:rsidRPr="0045402B">
        <w:rPr>
          <w:iCs/>
        </w:rPr>
        <w:t xml:space="preserve"> </w:t>
      </w:r>
    </w:p>
    <w:p w14:paraId="1FF49A34" w14:textId="5066DA60" w:rsidR="00733414" w:rsidRDefault="00733414" w:rsidP="00733414">
      <w:pPr>
        <w:rPr>
          <w:i/>
        </w:rPr>
      </w:pPr>
      <w:r>
        <w:rPr>
          <w:b/>
        </w:rPr>
        <w:t>Policy implications</w:t>
      </w:r>
      <w:r w:rsidR="0045402B">
        <w:rPr>
          <w:b/>
        </w:rPr>
        <w:t>:</w:t>
      </w:r>
      <w:r w:rsidRPr="00CF474E">
        <w:rPr>
          <w:rFonts w:ascii="MinionPro-Regular" w:hAnsi="MinionPro-Regular" w:cs="MinionPro-Regular"/>
        </w:rPr>
        <w:t xml:space="preserve">  </w:t>
      </w:r>
      <w:r>
        <w:rPr>
          <w:i/>
        </w:rPr>
        <w:t>How does the research relate to existing policies and guidelines</w:t>
      </w:r>
      <w:r>
        <w:rPr>
          <w:i/>
        </w:rPr>
        <w:t>?</w:t>
      </w:r>
    </w:p>
    <w:p w14:paraId="14D462A8" w14:textId="5EBE35CD" w:rsidR="0045402B" w:rsidRDefault="0045402B" w:rsidP="00733414">
      <w:pPr>
        <w:rPr>
          <w:iCs/>
        </w:rPr>
      </w:pPr>
    </w:p>
    <w:p w14:paraId="2292D26F" w14:textId="66EAEF16" w:rsidR="0045402B" w:rsidRDefault="0045402B" w:rsidP="0045402B">
      <w:pPr>
        <w:rPr>
          <w:i/>
        </w:rPr>
      </w:pPr>
      <w:r>
        <w:rPr>
          <w:b/>
        </w:rPr>
        <w:t>Quote</w:t>
      </w:r>
      <w:r>
        <w:rPr>
          <w:b/>
        </w:rPr>
        <w:t>:</w:t>
      </w:r>
      <w:r w:rsidRPr="00CF474E">
        <w:rPr>
          <w:rFonts w:ascii="MinionPro-Regular" w:hAnsi="MinionPro-Regular" w:cs="MinionPro-Regular"/>
        </w:rPr>
        <w:t xml:space="preserve">  </w:t>
      </w:r>
      <w:r w:rsidR="003D3A39">
        <w:rPr>
          <w:i/>
        </w:rPr>
        <w:t xml:space="preserve">1-2 sentences in your own words on the implications or findings. </w:t>
      </w:r>
    </w:p>
    <w:p w14:paraId="7698429F" w14:textId="697F6B5C" w:rsidR="003C63B8" w:rsidRPr="00F96741" w:rsidRDefault="003C63B8" w:rsidP="00CF474E">
      <w:pPr>
        <w:rPr>
          <w:iCs/>
        </w:rPr>
      </w:pPr>
    </w:p>
    <w:p w14:paraId="307E38CC" w14:textId="77777777" w:rsidR="003C63B8" w:rsidRPr="00CF474E" w:rsidRDefault="003C63B8" w:rsidP="00CF474E">
      <w:pPr>
        <w:rPr>
          <w:b/>
        </w:rPr>
      </w:pPr>
    </w:p>
    <w:p w14:paraId="56021268" w14:textId="77777777" w:rsidR="00E73546" w:rsidRPr="00CF474E" w:rsidRDefault="00E73546" w:rsidP="00CF474E"/>
    <w:sectPr w:rsidR="00E73546" w:rsidRPr="00CF474E" w:rsidSect="007867EA">
      <w:headerReference w:type="default" r:id="rId14"/>
      <w:footerReference w:type="default" r:id="rId15"/>
      <w:pgSz w:w="11906" w:h="16838"/>
      <w:pgMar w:top="184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E7F3D" w14:textId="77777777" w:rsidR="00215FCB" w:rsidRDefault="00215FCB" w:rsidP="00253B05">
      <w:pPr>
        <w:spacing w:after="0" w:line="240" w:lineRule="auto"/>
      </w:pPr>
      <w:r>
        <w:separator/>
      </w:r>
    </w:p>
  </w:endnote>
  <w:endnote w:type="continuationSeparator" w:id="0">
    <w:p w14:paraId="3A762CD2" w14:textId="77777777" w:rsidR="00215FCB" w:rsidRDefault="00215FCB" w:rsidP="00253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C3E1E" w14:textId="490DE9B9" w:rsidR="00253B05" w:rsidRPr="00253B05" w:rsidRDefault="00406052">
    <w:pPr>
      <w:pStyle w:val="Footer"/>
      <w:rPr>
        <w:sz w:val="16"/>
        <w:szCs w:val="16"/>
      </w:rPr>
    </w:pPr>
    <w:r>
      <w:rPr>
        <w:sz w:val="16"/>
        <w:szCs w:val="16"/>
      </w:rPr>
      <w:br/>
    </w:r>
    <w:r w:rsidR="00253B05" w:rsidRPr="00253B05">
      <w:rPr>
        <w:sz w:val="16"/>
        <w:szCs w:val="16"/>
      </w:rPr>
      <w:t>Australian Longitudinal Study on Women’s Health</w:t>
    </w:r>
    <w:r w:rsidR="00253B05" w:rsidRPr="00253B05">
      <w:rPr>
        <w:sz w:val="16"/>
        <w:szCs w:val="16"/>
      </w:rPr>
      <w:ptab w:relativeTo="margin" w:alignment="center" w:leader="none"/>
    </w:r>
    <w:r w:rsidR="00253B05" w:rsidRPr="00253B05">
      <w:rPr>
        <w:sz w:val="16"/>
        <w:szCs w:val="16"/>
      </w:rPr>
      <w:ptab w:relativeTo="margin" w:alignment="right" w:leader="none"/>
    </w:r>
    <w:r w:rsidR="007867EA">
      <w:rPr>
        <w:sz w:val="16"/>
        <w:szCs w:val="16"/>
      </w:rPr>
      <w:t>Last Updated 2</w:t>
    </w:r>
    <w:r w:rsidR="00F96741">
      <w:rPr>
        <w:sz w:val="16"/>
        <w:szCs w:val="16"/>
      </w:rPr>
      <w:t>0</w:t>
    </w:r>
    <w:r w:rsidR="007867EA">
      <w:rPr>
        <w:sz w:val="16"/>
        <w:szCs w:val="16"/>
      </w:rPr>
      <w:t>/0</w:t>
    </w:r>
    <w:r w:rsidR="00F96741">
      <w:rPr>
        <w:sz w:val="16"/>
        <w:szCs w:val="16"/>
      </w:rPr>
      <w:t>5</w:t>
    </w:r>
    <w:r w:rsidR="007867EA">
      <w:rPr>
        <w:sz w:val="16"/>
        <w:szCs w:val="16"/>
      </w:rPr>
      <w:t>/202</w:t>
    </w:r>
    <w:r w:rsidR="00F96741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8EC7D" w14:textId="77777777" w:rsidR="00215FCB" w:rsidRDefault="00215FCB" w:rsidP="00253B05">
      <w:pPr>
        <w:spacing w:after="0" w:line="240" w:lineRule="auto"/>
      </w:pPr>
      <w:r>
        <w:separator/>
      </w:r>
    </w:p>
  </w:footnote>
  <w:footnote w:type="continuationSeparator" w:id="0">
    <w:p w14:paraId="32688D63" w14:textId="77777777" w:rsidR="00215FCB" w:rsidRDefault="00215FCB" w:rsidP="00253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5CCFD" w14:textId="77777777" w:rsidR="007867EA" w:rsidRDefault="007867EA" w:rsidP="007867EA">
    <w:pPr>
      <w:pStyle w:val="Header"/>
      <w:tabs>
        <w:tab w:val="clear" w:pos="4513"/>
        <w:tab w:val="clear" w:pos="9026"/>
        <w:tab w:val="left" w:pos="1650"/>
      </w:tabs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2E3E089B" wp14:editId="1CDCF794">
          <wp:simplePos x="0" y="0"/>
          <wp:positionH relativeFrom="margin">
            <wp:align>left</wp:align>
          </wp:positionH>
          <wp:positionV relativeFrom="paragraph">
            <wp:posOffset>-10795</wp:posOffset>
          </wp:positionV>
          <wp:extent cx="2471193" cy="488950"/>
          <wp:effectExtent l="0" t="0" r="5715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HA_StudyTitle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1193" cy="48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B3AF1"/>
    <w:multiLevelType w:val="hybridMultilevel"/>
    <w:tmpl w:val="620492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53482"/>
    <w:multiLevelType w:val="hybridMultilevel"/>
    <w:tmpl w:val="3E360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954C3"/>
    <w:multiLevelType w:val="hybridMultilevel"/>
    <w:tmpl w:val="EACADB28"/>
    <w:lvl w:ilvl="0" w:tplc="5C9A1C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3335E8"/>
    <w:multiLevelType w:val="hybridMultilevel"/>
    <w:tmpl w:val="8E38A7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5B2B07"/>
    <w:multiLevelType w:val="hybridMultilevel"/>
    <w:tmpl w:val="DD4413B6"/>
    <w:lvl w:ilvl="0" w:tplc="5C9A1C9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DU1NDEyMDAzMzdS0lEKTi0uzszPAykwqwUAbblKpSwAAAA="/>
  </w:docVars>
  <w:rsids>
    <w:rsidRoot w:val="00215FCB"/>
    <w:rsid w:val="00051579"/>
    <w:rsid w:val="001B6A80"/>
    <w:rsid w:val="00215FCB"/>
    <w:rsid w:val="00253B05"/>
    <w:rsid w:val="00262584"/>
    <w:rsid w:val="00346E95"/>
    <w:rsid w:val="003724B1"/>
    <w:rsid w:val="003C63B8"/>
    <w:rsid w:val="003D3A39"/>
    <w:rsid w:val="00406052"/>
    <w:rsid w:val="004258FF"/>
    <w:rsid w:val="00453865"/>
    <w:rsid w:val="0045402B"/>
    <w:rsid w:val="004B50C9"/>
    <w:rsid w:val="005D5DAB"/>
    <w:rsid w:val="00686CE7"/>
    <w:rsid w:val="006F2A63"/>
    <w:rsid w:val="00733414"/>
    <w:rsid w:val="00745EFE"/>
    <w:rsid w:val="00771394"/>
    <w:rsid w:val="007867EA"/>
    <w:rsid w:val="00953BF6"/>
    <w:rsid w:val="00986BBF"/>
    <w:rsid w:val="00AC3481"/>
    <w:rsid w:val="00C50BED"/>
    <w:rsid w:val="00CF474E"/>
    <w:rsid w:val="00D40866"/>
    <w:rsid w:val="00E22FF1"/>
    <w:rsid w:val="00E73546"/>
    <w:rsid w:val="00F90210"/>
    <w:rsid w:val="00F96741"/>
    <w:rsid w:val="00FB06D6"/>
    <w:rsid w:val="00FD0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246237"/>
  <w15:docId w15:val="{244BF896-5090-4516-AFC3-A0AE135CF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47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35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54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F47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F47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53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B05"/>
  </w:style>
  <w:style w:type="paragraph" w:styleId="Footer">
    <w:name w:val="footer"/>
    <w:basedOn w:val="Normal"/>
    <w:link w:val="FooterChar"/>
    <w:uiPriority w:val="99"/>
    <w:unhideWhenUsed/>
    <w:rsid w:val="00253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B05"/>
  </w:style>
  <w:style w:type="character" w:styleId="Hyperlink">
    <w:name w:val="Hyperlink"/>
    <w:basedOn w:val="DefaultParagraphFont"/>
    <w:uiPriority w:val="99"/>
    <w:unhideWhenUsed/>
    <w:rsid w:val="003C63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3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334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en.gray@uq.edu.au" TargetMode="External"/><Relationship Id="rId13" Type="http://schemas.openxmlformats.org/officeDocument/2006/relationships/hyperlink" Target="https://alswh.org.au/resources/one-in-six-australian-women-have-had-an-abortio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lswh.org.au/resources/did-changing-mbs-criteria-reduce-overuse-of-vitamin-d-testing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elen.gray@uq.edu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alswh.org.au/resources/one-in-six-australian-women-have-had-an-abor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swh.org.au/resources/did-changing-mbs-criteria-reduce-overuse-of-vitamin-d-testing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3B067A-8AAF-4060-82BA-C5108256A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 Gray</dc:creator>
  <cp:lastModifiedBy>Helen Gray</cp:lastModifiedBy>
  <cp:revision>2</cp:revision>
  <cp:lastPrinted>2013-12-02T03:50:00Z</cp:lastPrinted>
  <dcterms:created xsi:type="dcterms:W3CDTF">2021-05-20T02:34:00Z</dcterms:created>
  <dcterms:modified xsi:type="dcterms:W3CDTF">2021-05-20T02:34:00Z</dcterms:modified>
</cp:coreProperties>
</file>